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ED39" w14:textId="77777777" w:rsidR="002A2535" w:rsidRDefault="002A2535"/>
    <w:p w14:paraId="31A98650" w14:textId="77777777" w:rsidR="00C96090" w:rsidRDefault="0067736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5C0814" wp14:editId="1DAEA383">
            <wp:simplePos x="0" y="0"/>
            <wp:positionH relativeFrom="column">
              <wp:posOffset>3340100</wp:posOffset>
            </wp:positionH>
            <wp:positionV relativeFrom="paragraph">
              <wp:posOffset>4445</wp:posOffset>
            </wp:positionV>
            <wp:extent cx="3409950" cy="5670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C38D90" wp14:editId="1C1AB743">
            <wp:simplePos x="0" y="0"/>
            <wp:positionH relativeFrom="column">
              <wp:posOffset>114300</wp:posOffset>
            </wp:positionH>
            <wp:positionV relativeFrom="paragraph">
              <wp:posOffset>6985</wp:posOffset>
            </wp:positionV>
            <wp:extent cx="2080895" cy="6413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9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28666" w14:textId="77777777" w:rsidR="00C96090" w:rsidRDefault="00C96090"/>
    <w:p w14:paraId="433AE101" w14:textId="77777777" w:rsidR="00C96090" w:rsidRDefault="00C96090"/>
    <w:p w14:paraId="44D6B70F" w14:textId="77777777" w:rsidR="00677365" w:rsidRDefault="00677365"/>
    <w:p w14:paraId="7C39902A" w14:textId="77777777" w:rsidR="00677365" w:rsidRDefault="00677365"/>
    <w:p w14:paraId="475C93AB" w14:textId="77777777" w:rsidR="00677365" w:rsidRDefault="00677365"/>
    <w:p w14:paraId="3AC295C4" w14:textId="3432AFB3" w:rsidR="00C96090" w:rsidRPr="006645E7" w:rsidRDefault="00AC0E7F" w:rsidP="006645E7">
      <w:pPr>
        <w:pStyle w:val="BodyText"/>
        <w:spacing w:before="240" w:after="240"/>
        <w:rPr>
          <w:rFonts w:ascii="Arial" w:hAnsi="Arial" w:cs="Arial"/>
          <w:sz w:val="52"/>
          <w:szCs w:val="52"/>
        </w:rPr>
      </w:pPr>
      <w:r>
        <w:rPr>
          <w:rFonts w:ascii="Arial" w:hAnsi="Arial" w:cs="Arial"/>
          <w:sz w:val="52"/>
          <w:szCs w:val="52"/>
        </w:rPr>
        <w:t>Cancer Biology Program Retreat</w:t>
      </w:r>
      <w:r w:rsidR="00205171" w:rsidRPr="007208E9">
        <w:rPr>
          <w:rFonts w:ascii="Arial" w:hAnsi="Arial" w:cs="Arial"/>
          <w:sz w:val="52"/>
          <w:szCs w:val="52"/>
        </w:rPr>
        <w:t xml:space="preserve">  </w:t>
      </w:r>
    </w:p>
    <w:p w14:paraId="7697FD27" w14:textId="77777777" w:rsidR="0063178B" w:rsidRPr="007208E9" w:rsidRDefault="0063178B">
      <w:pPr>
        <w:rPr>
          <w:rFonts w:ascii="Arial" w:hAnsi="Arial" w:cs="Arial"/>
        </w:rPr>
      </w:pPr>
    </w:p>
    <w:p w14:paraId="541AAB20" w14:textId="40DDE574" w:rsidR="007208E9" w:rsidRPr="00A772E9" w:rsidRDefault="00AC0E7F" w:rsidP="00A772E9">
      <w:pPr>
        <w:pStyle w:val="Heading1"/>
        <w:spacing w:after="240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Fri</w:t>
      </w:r>
      <w:r w:rsidR="00C90B50" w:rsidRPr="0063178B">
        <w:rPr>
          <w:rFonts w:ascii="Arial" w:hAnsi="Arial" w:cs="Arial"/>
          <w:sz w:val="56"/>
          <w:szCs w:val="56"/>
        </w:rPr>
        <w:t xml:space="preserve">day, </w:t>
      </w:r>
      <w:r w:rsidR="00D61630">
        <w:rPr>
          <w:rFonts w:ascii="Arial" w:hAnsi="Arial" w:cs="Arial"/>
          <w:sz w:val="56"/>
          <w:szCs w:val="56"/>
        </w:rPr>
        <w:t xml:space="preserve">March </w:t>
      </w:r>
      <w:r>
        <w:rPr>
          <w:rFonts w:ascii="Arial" w:hAnsi="Arial" w:cs="Arial"/>
          <w:sz w:val="56"/>
          <w:szCs w:val="56"/>
        </w:rPr>
        <w:t>12</w:t>
      </w:r>
      <w:r w:rsidR="00C96090" w:rsidRPr="0063178B">
        <w:rPr>
          <w:rFonts w:ascii="Arial" w:hAnsi="Arial" w:cs="Arial"/>
          <w:sz w:val="56"/>
          <w:szCs w:val="56"/>
        </w:rPr>
        <w:t>,</w:t>
      </w:r>
      <w:r w:rsidR="00677365" w:rsidRPr="0063178B">
        <w:rPr>
          <w:rFonts w:ascii="Arial" w:hAnsi="Arial" w:cs="Arial"/>
          <w:sz w:val="56"/>
          <w:szCs w:val="56"/>
        </w:rPr>
        <w:t xml:space="preserve"> </w:t>
      </w:r>
      <w:r w:rsidR="00C96090" w:rsidRPr="0063178B">
        <w:rPr>
          <w:rFonts w:ascii="Arial" w:hAnsi="Arial" w:cs="Arial"/>
          <w:sz w:val="56"/>
          <w:szCs w:val="56"/>
        </w:rPr>
        <w:t>202</w:t>
      </w:r>
      <w:r w:rsidR="00AE6173">
        <w:rPr>
          <w:rFonts w:ascii="Arial" w:hAnsi="Arial" w:cs="Arial"/>
          <w:sz w:val="56"/>
          <w:szCs w:val="56"/>
        </w:rPr>
        <w:t>1</w:t>
      </w:r>
      <w:r w:rsidR="00890EAF" w:rsidRPr="007208E9">
        <w:rPr>
          <w:rFonts w:ascii="Arial" w:hAnsi="Arial" w:cs="Arial"/>
          <w:sz w:val="56"/>
          <w:szCs w:val="56"/>
        </w:rPr>
        <w:br/>
      </w:r>
      <w:r>
        <w:rPr>
          <w:rFonts w:ascii="Arial" w:hAnsi="Arial" w:cs="Arial"/>
          <w:sz w:val="56"/>
          <w:szCs w:val="56"/>
        </w:rPr>
        <w:t>9 AM to 4</w:t>
      </w:r>
      <w:r w:rsidR="00890EAF" w:rsidRPr="007208E9">
        <w:rPr>
          <w:rFonts w:ascii="Arial" w:hAnsi="Arial" w:cs="Arial"/>
          <w:sz w:val="56"/>
          <w:szCs w:val="56"/>
        </w:rPr>
        <w:t xml:space="preserve"> PM</w:t>
      </w:r>
    </w:p>
    <w:p w14:paraId="545998AB" w14:textId="77777777" w:rsidR="0063178B" w:rsidRPr="007208E9" w:rsidRDefault="0063178B" w:rsidP="007208E9"/>
    <w:p w14:paraId="130074FE" w14:textId="77777777" w:rsidR="00B714C6" w:rsidRPr="00986BEB" w:rsidRDefault="00B714C6" w:rsidP="00B714C6">
      <w:pPr>
        <w:pStyle w:val="Heading7"/>
        <w:rPr>
          <w:rFonts w:ascii="Arial" w:hAnsi="Arial" w:cs="Arial"/>
        </w:rPr>
      </w:pPr>
      <w:r w:rsidRPr="00986BEB">
        <w:rPr>
          <w:rFonts w:ascii="Arial" w:hAnsi="Arial" w:cs="Arial"/>
        </w:rPr>
        <w:t>Host</w:t>
      </w:r>
      <w:r>
        <w:rPr>
          <w:rFonts w:ascii="Arial" w:hAnsi="Arial" w:cs="Arial"/>
        </w:rPr>
        <w:t>s</w:t>
      </w:r>
      <w:r w:rsidRPr="00986BEB">
        <w:rPr>
          <w:rFonts w:ascii="Arial" w:hAnsi="Arial" w:cs="Arial"/>
        </w:rPr>
        <w:t>: Steffi Oesterreich, PhD and Ronald Buckanovich, MD PhD</w:t>
      </w:r>
    </w:p>
    <w:p w14:paraId="1394DDF0" w14:textId="77777777" w:rsidR="00B714C6" w:rsidRPr="00986BEB" w:rsidRDefault="00B714C6" w:rsidP="00B714C6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ponsored by CBP</w:t>
      </w:r>
    </w:p>
    <w:p w14:paraId="5112F35D" w14:textId="77777777" w:rsidR="00B714C6" w:rsidRPr="00986BEB" w:rsidRDefault="00B714C6" w:rsidP="00B714C6">
      <w:pPr>
        <w:jc w:val="center"/>
        <w:rPr>
          <w:rFonts w:ascii="Arial" w:hAnsi="Arial" w:cs="Arial"/>
        </w:rPr>
      </w:pPr>
    </w:p>
    <w:p w14:paraId="46B57341" w14:textId="53CAE61F" w:rsidR="0006457D" w:rsidRPr="00B714C6" w:rsidRDefault="00B714C6" w:rsidP="00B714C6">
      <w:pPr>
        <w:pStyle w:val="Heading4"/>
        <w:spacing w:after="240"/>
        <w:rPr>
          <w:rFonts w:ascii="Arial" w:hAnsi="Arial" w:cs="Arial"/>
          <w:b/>
          <w:bCs/>
          <w:color w:val="C00000"/>
          <w:sz w:val="32"/>
          <w:szCs w:val="32"/>
        </w:rPr>
      </w:pPr>
      <w:r w:rsidRPr="00986BEB">
        <w:rPr>
          <w:rFonts w:ascii="Arial" w:hAnsi="Arial" w:cs="Arial"/>
          <w:sz w:val="32"/>
          <w:szCs w:val="32"/>
        </w:rPr>
        <w:t>Click on link below to join</w:t>
      </w:r>
      <w:r w:rsidRPr="00986BEB">
        <w:rPr>
          <w:rFonts w:ascii="Arial" w:hAnsi="Arial" w:cs="Arial"/>
          <w:sz w:val="32"/>
          <w:szCs w:val="32"/>
        </w:rPr>
        <w:br/>
        <w:t xml:space="preserve">and remember to please </w:t>
      </w:r>
      <w:r w:rsidRPr="00986BEB">
        <w:rPr>
          <w:rFonts w:ascii="Arial" w:hAnsi="Arial" w:cs="Arial"/>
          <w:b/>
          <w:bCs/>
          <w:color w:val="C00000"/>
          <w:sz w:val="32"/>
          <w:szCs w:val="32"/>
          <w:u w:val="single"/>
        </w:rPr>
        <w:t>mute your microphone</w:t>
      </w:r>
      <w:r w:rsidRPr="00986BEB">
        <w:rPr>
          <w:rFonts w:ascii="Arial" w:hAnsi="Arial" w:cs="Arial"/>
          <w:b/>
          <w:bCs/>
          <w:color w:val="C00000"/>
          <w:sz w:val="32"/>
          <w:szCs w:val="32"/>
        </w:rPr>
        <w:t>.</w:t>
      </w:r>
    </w:p>
    <w:p w14:paraId="15CDF5D7" w14:textId="77777777" w:rsidR="00187203" w:rsidRDefault="00187203" w:rsidP="00187203">
      <w:pPr>
        <w:pStyle w:val="PlainText"/>
        <w:jc w:val="center"/>
      </w:pPr>
      <w:r>
        <w:t>Join Zoom Meeting</w:t>
      </w:r>
    </w:p>
    <w:p w14:paraId="195CFECB" w14:textId="77777777" w:rsidR="00187203" w:rsidRDefault="00187203" w:rsidP="00187203">
      <w:pPr>
        <w:pStyle w:val="PlainText"/>
        <w:jc w:val="center"/>
      </w:pPr>
      <w:hyperlink r:id="rId6" w:history="1">
        <w:r>
          <w:rPr>
            <w:rStyle w:val="Hyperlink"/>
          </w:rPr>
          <w:t>https://pitt.zoom.us/j/96863519990</w:t>
        </w:r>
      </w:hyperlink>
    </w:p>
    <w:p w14:paraId="1FA76260" w14:textId="77777777" w:rsidR="00187203" w:rsidRDefault="00187203" w:rsidP="00187203">
      <w:pPr>
        <w:pStyle w:val="PlainText"/>
        <w:jc w:val="center"/>
      </w:pPr>
    </w:p>
    <w:p w14:paraId="7375D24A" w14:textId="77777777" w:rsidR="00187203" w:rsidRDefault="00187203" w:rsidP="00187203">
      <w:pPr>
        <w:pStyle w:val="PlainText"/>
        <w:jc w:val="center"/>
      </w:pPr>
      <w:r>
        <w:t>Meeting ID: 968 6351 9990</w:t>
      </w:r>
    </w:p>
    <w:p w14:paraId="0A1163C9" w14:textId="77777777" w:rsidR="00187203" w:rsidRDefault="00187203" w:rsidP="00187203">
      <w:pPr>
        <w:pStyle w:val="PlainText"/>
        <w:jc w:val="center"/>
      </w:pPr>
      <w:r>
        <w:t>One tap mobile</w:t>
      </w:r>
    </w:p>
    <w:p w14:paraId="582DD615" w14:textId="77777777" w:rsidR="00187203" w:rsidRDefault="00187203" w:rsidP="00187203">
      <w:pPr>
        <w:pStyle w:val="PlainText"/>
        <w:jc w:val="center"/>
      </w:pPr>
      <w:r>
        <w:t>+</w:t>
      </w:r>
      <w:proofErr w:type="gramStart"/>
      <w:r>
        <w:t>12678310333,,</w:t>
      </w:r>
      <w:proofErr w:type="gramEnd"/>
      <w:r>
        <w:t>96863519990# US (Philadelphia)</w:t>
      </w:r>
    </w:p>
    <w:p w14:paraId="717AC914" w14:textId="77777777" w:rsidR="00187203" w:rsidRDefault="00187203" w:rsidP="00187203">
      <w:pPr>
        <w:pStyle w:val="PlainText"/>
        <w:jc w:val="center"/>
      </w:pPr>
      <w:proofErr w:type="gramStart"/>
      <w:r>
        <w:t>8778535247,,</w:t>
      </w:r>
      <w:proofErr w:type="gramEnd"/>
      <w:r>
        <w:t>96863519990# US Toll-free</w:t>
      </w:r>
    </w:p>
    <w:p w14:paraId="0E810239" w14:textId="77777777" w:rsidR="00187203" w:rsidRDefault="00187203" w:rsidP="00187203">
      <w:pPr>
        <w:pStyle w:val="PlainText"/>
        <w:jc w:val="center"/>
      </w:pPr>
    </w:p>
    <w:p w14:paraId="063F0539" w14:textId="77777777" w:rsidR="00187203" w:rsidRDefault="00187203" w:rsidP="00187203">
      <w:pPr>
        <w:pStyle w:val="PlainText"/>
        <w:jc w:val="center"/>
      </w:pPr>
      <w:r>
        <w:t>Dial by your location</w:t>
      </w:r>
    </w:p>
    <w:p w14:paraId="3AB81E3E" w14:textId="6EB058A1" w:rsidR="00187203" w:rsidRDefault="00187203" w:rsidP="00187203">
      <w:pPr>
        <w:pStyle w:val="PlainText"/>
        <w:jc w:val="center"/>
      </w:pPr>
      <w:r>
        <w:t>+1 267 831 0333 US (Philadelphia)</w:t>
      </w:r>
    </w:p>
    <w:p w14:paraId="446D15C0" w14:textId="7E44FE50" w:rsidR="00187203" w:rsidRDefault="00187203" w:rsidP="00187203">
      <w:pPr>
        <w:pStyle w:val="PlainText"/>
        <w:jc w:val="center"/>
      </w:pPr>
      <w:r>
        <w:t>877 853 5247 US Toll-free</w:t>
      </w:r>
    </w:p>
    <w:p w14:paraId="27E84FCD" w14:textId="77777777" w:rsidR="00187203" w:rsidRDefault="00187203" w:rsidP="00187203">
      <w:pPr>
        <w:pStyle w:val="PlainText"/>
        <w:jc w:val="center"/>
      </w:pPr>
      <w:r>
        <w:t>Meeting ID: 968 6351 9990</w:t>
      </w:r>
    </w:p>
    <w:p w14:paraId="164A3847" w14:textId="77777777" w:rsidR="00187203" w:rsidRDefault="00187203" w:rsidP="00187203">
      <w:pPr>
        <w:pStyle w:val="PlainText"/>
        <w:jc w:val="center"/>
      </w:pPr>
      <w:r>
        <w:t xml:space="preserve">Find your local number: </w:t>
      </w:r>
      <w:hyperlink r:id="rId7" w:history="1">
        <w:r>
          <w:rPr>
            <w:rStyle w:val="Hyperlink"/>
          </w:rPr>
          <w:t>https://pitt.zoom.us/u/aeivztqAvQ</w:t>
        </w:r>
      </w:hyperlink>
    </w:p>
    <w:p w14:paraId="385DB63D" w14:textId="77777777" w:rsidR="00187203" w:rsidRDefault="00187203" w:rsidP="00187203">
      <w:pPr>
        <w:pStyle w:val="PlainText"/>
        <w:jc w:val="center"/>
      </w:pPr>
    </w:p>
    <w:p w14:paraId="7E250FB5" w14:textId="77777777" w:rsidR="00187203" w:rsidRDefault="00187203" w:rsidP="00187203">
      <w:pPr>
        <w:pStyle w:val="PlainText"/>
        <w:jc w:val="center"/>
      </w:pPr>
      <w:r>
        <w:t>Join by SIP</w:t>
      </w:r>
    </w:p>
    <w:p w14:paraId="6ED892E1" w14:textId="77777777" w:rsidR="00187203" w:rsidRDefault="00187203" w:rsidP="00187203">
      <w:pPr>
        <w:pStyle w:val="PlainText"/>
        <w:jc w:val="center"/>
      </w:pPr>
      <w:hyperlink r:id="rId8" w:history="1">
        <w:r>
          <w:rPr>
            <w:rStyle w:val="Hyperlink"/>
          </w:rPr>
          <w:t>96863519990@zoomcrc.com</w:t>
        </w:r>
      </w:hyperlink>
    </w:p>
    <w:p w14:paraId="5463F0E4" w14:textId="65162029" w:rsidR="00E26C57" w:rsidRDefault="00E26C57" w:rsidP="00187203">
      <w:pPr>
        <w:jc w:val="center"/>
        <w:rPr>
          <w:rFonts w:ascii="Arial" w:hAnsi="Arial" w:cs="Arial"/>
        </w:rPr>
      </w:pPr>
    </w:p>
    <w:p w14:paraId="6973BE65" w14:textId="69D08D4F" w:rsidR="00890EAF" w:rsidRDefault="00890EAF" w:rsidP="00187203">
      <w:pPr>
        <w:spacing w:after="120"/>
        <w:rPr>
          <w:rFonts w:ascii="Arial" w:hAnsi="Arial" w:cs="Arial"/>
        </w:rPr>
      </w:pPr>
    </w:p>
    <w:p w14:paraId="00C9FE26" w14:textId="6027A13D" w:rsidR="00F80E00" w:rsidRDefault="00F80E00" w:rsidP="00187203">
      <w:pPr>
        <w:spacing w:after="120"/>
        <w:rPr>
          <w:rFonts w:ascii="Arial" w:hAnsi="Arial" w:cs="Arial"/>
        </w:rPr>
      </w:pPr>
    </w:p>
    <w:p w14:paraId="6B618C28" w14:textId="184ACE86" w:rsidR="00F80E00" w:rsidRDefault="00F80E00" w:rsidP="00187203">
      <w:pPr>
        <w:spacing w:after="120"/>
        <w:rPr>
          <w:rFonts w:ascii="Arial" w:hAnsi="Arial" w:cs="Arial"/>
        </w:rPr>
      </w:pPr>
    </w:p>
    <w:p w14:paraId="08E1A50D" w14:textId="5385AA4E" w:rsidR="00F80E00" w:rsidRDefault="00F80E00" w:rsidP="00187203">
      <w:pPr>
        <w:spacing w:after="120"/>
        <w:rPr>
          <w:rFonts w:ascii="Arial" w:hAnsi="Arial" w:cs="Arial"/>
        </w:rPr>
      </w:pPr>
    </w:p>
    <w:p w14:paraId="49E35039" w14:textId="3089650A" w:rsidR="00F80E00" w:rsidRDefault="00F80E00" w:rsidP="00187203">
      <w:pPr>
        <w:spacing w:after="120"/>
        <w:rPr>
          <w:rFonts w:ascii="Arial" w:hAnsi="Arial" w:cs="Arial"/>
        </w:rPr>
      </w:pPr>
    </w:p>
    <w:p w14:paraId="21F5EB4E" w14:textId="7250CB6D" w:rsidR="00F80E00" w:rsidRDefault="00F80E00" w:rsidP="00187203">
      <w:pPr>
        <w:spacing w:after="120"/>
        <w:rPr>
          <w:rFonts w:ascii="Arial" w:hAnsi="Arial" w:cs="Arial"/>
        </w:rPr>
      </w:pPr>
    </w:p>
    <w:p w14:paraId="2099085D" w14:textId="29E2A3B0" w:rsidR="00F80E00" w:rsidRDefault="00F80E00" w:rsidP="00187203">
      <w:pPr>
        <w:spacing w:after="120"/>
        <w:rPr>
          <w:rFonts w:ascii="Arial" w:hAnsi="Arial" w:cs="Arial"/>
        </w:rPr>
      </w:pPr>
    </w:p>
    <w:p w14:paraId="76AE70D9" w14:textId="21319FAB" w:rsidR="00F80E00" w:rsidRPr="0063178B" w:rsidRDefault="00F80E00" w:rsidP="00F80E00">
      <w:pPr>
        <w:spacing w:after="120"/>
        <w:jc w:val="center"/>
        <w:rPr>
          <w:rFonts w:ascii="Arial" w:hAnsi="Arial" w:cs="Arial"/>
        </w:rPr>
      </w:pPr>
      <w:r w:rsidRPr="0063178B">
        <w:rPr>
          <w:rFonts w:ascii="Arial" w:hAnsi="Arial" w:cs="Arial"/>
        </w:rPr>
        <w:t xml:space="preserve">Contact: </w:t>
      </w:r>
      <w:r>
        <w:rPr>
          <w:rFonts w:ascii="Arial" w:hAnsi="Arial" w:cs="Arial"/>
        </w:rPr>
        <w:t>Renee Mandell</w:t>
      </w:r>
      <w:r w:rsidR="00882019">
        <w:rPr>
          <w:rFonts w:ascii="Arial" w:hAnsi="Arial" w:cs="Arial"/>
        </w:rPr>
        <w:t xml:space="preserve">, </w:t>
      </w:r>
      <w:hyperlink r:id="rId9" w:history="1">
        <w:r w:rsidR="00882019" w:rsidRPr="00FC660D">
          <w:rPr>
            <w:rStyle w:val="Hyperlink"/>
            <w:rFonts w:ascii="Arial" w:hAnsi="Arial" w:cs="Arial"/>
          </w:rPr>
          <w:t>mandellr2@upmc.edu</w:t>
        </w:r>
      </w:hyperlink>
    </w:p>
    <w:sectPr w:rsidR="00F80E00" w:rsidRPr="0063178B" w:rsidSect="00C96090">
      <w:pgSz w:w="12240" w:h="15840"/>
      <w:pgMar w:top="720" w:right="720" w:bottom="720" w:left="720" w:header="720" w:footer="720" w:gutter="0"/>
      <w:pgBorders w:offsetFrom="page">
        <w:top w:val="double" w:sz="12" w:space="24" w:color="CC0099"/>
        <w:left w:val="double" w:sz="12" w:space="24" w:color="CC0099"/>
        <w:bottom w:val="double" w:sz="12" w:space="24" w:color="CC0099"/>
        <w:right w:val="double" w:sz="12" w:space="24" w:color="CC00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Y2MjCwMDQwN7VU0lEKTi0uzszPAykwrAUAs5NoqSwAAAA="/>
  </w:docVars>
  <w:rsids>
    <w:rsidRoot w:val="00C96090"/>
    <w:rsid w:val="0001309E"/>
    <w:rsid w:val="00055A86"/>
    <w:rsid w:val="0006457D"/>
    <w:rsid w:val="000813DC"/>
    <w:rsid w:val="000E5EB6"/>
    <w:rsid w:val="00114CDC"/>
    <w:rsid w:val="001164E5"/>
    <w:rsid w:val="00120FCB"/>
    <w:rsid w:val="00137453"/>
    <w:rsid w:val="001538D5"/>
    <w:rsid w:val="00174C06"/>
    <w:rsid w:val="00174FF5"/>
    <w:rsid w:val="00187203"/>
    <w:rsid w:val="001A5FBC"/>
    <w:rsid w:val="001C54D8"/>
    <w:rsid w:val="001F469F"/>
    <w:rsid w:val="00205171"/>
    <w:rsid w:val="002A2535"/>
    <w:rsid w:val="002A36A1"/>
    <w:rsid w:val="002A60ED"/>
    <w:rsid w:val="002F2971"/>
    <w:rsid w:val="00306405"/>
    <w:rsid w:val="00323540"/>
    <w:rsid w:val="00350FA7"/>
    <w:rsid w:val="003655C5"/>
    <w:rsid w:val="00400BBF"/>
    <w:rsid w:val="0042229A"/>
    <w:rsid w:val="004306A6"/>
    <w:rsid w:val="0043473F"/>
    <w:rsid w:val="004C0C92"/>
    <w:rsid w:val="004D185A"/>
    <w:rsid w:val="00522CF8"/>
    <w:rsid w:val="005871BE"/>
    <w:rsid w:val="005C50A3"/>
    <w:rsid w:val="006052CC"/>
    <w:rsid w:val="0063178B"/>
    <w:rsid w:val="006645E7"/>
    <w:rsid w:val="00677365"/>
    <w:rsid w:val="00697F6C"/>
    <w:rsid w:val="007208E9"/>
    <w:rsid w:val="00754CDD"/>
    <w:rsid w:val="007670C7"/>
    <w:rsid w:val="007D7E52"/>
    <w:rsid w:val="007E6852"/>
    <w:rsid w:val="00882019"/>
    <w:rsid w:val="00890EAF"/>
    <w:rsid w:val="008E03F0"/>
    <w:rsid w:val="00954E38"/>
    <w:rsid w:val="00955152"/>
    <w:rsid w:val="00986BEB"/>
    <w:rsid w:val="009F2355"/>
    <w:rsid w:val="00A06C87"/>
    <w:rsid w:val="00A772E9"/>
    <w:rsid w:val="00AC0E7F"/>
    <w:rsid w:val="00AE6173"/>
    <w:rsid w:val="00AF7CB5"/>
    <w:rsid w:val="00B57522"/>
    <w:rsid w:val="00B6266E"/>
    <w:rsid w:val="00B714C6"/>
    <w:rsid w:val="00B77FD2"/>
    <w:rsid w:val="00BF00D6"/>
    <w:rsid w:val="00C27FAD"/>
    <w:rsid w:val="00C62778"/>
    <w:rsid w:val="00C90B50"/>
    <w:rsid w:val="00C96090"/>
    <w:rsid w:val="00CB7ECA"/>
    <w:rsid w:val="00D14FCA"/>
    <w:rsid w:val="00D51720"/>
    <w:rsid w:val="00D5257A"/>
    <w:rsid w:val="00D566BA"/>
    <w:rsid w:val="00D61630"/>
    <w:rsid w:val="00D96D7E"/>
    <w:rsid w:val="00E26C57"/>
    <w:rsid w:val="00F80E00"/>
    <w:rsid w:val="00FB0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583FD"/>
  <w15:chartTrackingRefBased/>
  <w15:docId w15:val="{002FA137-E9E8-49AB-BD91-D60CCDE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7365"/>
    <w:pPr>
      <w:keepNext/>
      <w:jc w:val="center"/>
      <w:outlineLvl w:val="0"/>
    </w:pPr>
    <w:rPr>
      <w:rFonts w:ascii="Verdana" w:hAnsi="Verdana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65"/>
    <w:pPr>
      <w:keepNext/>
      <w:jc w:val="center"/>
      <w:outlineLvl w:val="1"/>
    </w:pPr>
    <w:rPr>
      <w:i/>
      <w:color w:val="0070C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65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EAF"/>
    <w:pPr>
      <w:keepNext/>
      <w:jc w:val="center"/>
      <w:outlineLvl w:val="3"/>
    </w:pPr>
    <w:rPr>
      <w:rFonts w:ascii="Verdana" w:hAnsi="Verdana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B50"/>
    <w:pPr>
      <w:keepNext/>
      <w:jc w:val="center"/>
      <w:outlineLvl w:val="4"/>
    </w:pPr>
    <w:rPr>
      <w:rFonts w:cstheme="minorHAnsi"/>
      <w:b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B50"/>
    <w:pPr>
      <w:keepNext/>
      <w:spacing w:after="240"/>
      <w:jc w:val="center"/>
      <w:outlineLvl w:val="5"/>
    </w:pPr>
    <w:rPr>
      <w:rFonts w:cstheme="minorHAnsi"/>
      <w:i/>
      <w:color w:val="2F5496"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09E"/>
    <w:pPr>
      <w:keepNext/>
      <w:jc w:val="center"/>
      <w:outlineLvl w:val="6"/>
    </w:pPr>
    <w:rPr>
      <w:rFonts w:cstheme="minorHAns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09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C96090"/>
    <w:pPr>
      <w:jc w:val="center"/>
    </w:pPr>
    <w:rPr>
      <w:rFonts w:ascii="High Tower Text" w:hAnsi="High Tower Text"/>
      <w:sz w:val="72"/>
      <w:szCs w:val="72"/>
    </w:rPr>
  </w:style>
  <w:style w:type="character" w:customStyle="1" w:styleId="BodyTextChar">
    <w:name w:val="Body Text Char"/>
    <w:basedOn w:val="DefaultParagraphFont"/>
    <w:link w:val="BodyText"/>
    <w:uiPriority w:val="99"/>
    <w:rsid w:val="00C96090"/>
    <w:rPr>
      <w:rFonts w:ascii="High Tower Text" w:hAnsi="High Tower Text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77365"/>
    <w:rPr>
      <w:rFonts w:ascii="Verdana" w:hAnsi="Verdana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77365"/>
    <w:rPr>
      <w:i/>
      <w:color w:val="0070C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77365"/>
    <w:rPr>
      <w:sz w:val="40"/>
      <w:szCs w:val="40"/>
    </w:rPr>
  </w:style>
  <w:style w:type="table" w:styleId="TableGrid">
    <w:name w:val="Table Grid"/>
    <w:basedOn w:val="TableNormal"/>
    <w:uiPriority w:val="39"/>
    <w:rsid w:val="006773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90EAF"/>
    <w:rPr>
      <w:rFonts w:ascii="Verdana" w:hAnsi="Verdana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0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AF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C90B50"/>
    <w:rPr>
      <w:rFonts w:cstheme="minorHAnsi"/>
      <w:b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C90B50"/>
    <w:rPr>
      <w:rFonts w:cstheme="minorHAnsi"/>
      <w:i/>
      <w:color w:val="2F5496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rsid w:val="0001309E"/>
    <w:rPr>
      <w:rFonts w:cstheme="minorHAnsi"/>
      <w:sz w:val="32"/>
      <w:szCs w:val="32"/>
    </w:rPr>
  </w:style>
  <w:style w:type="paragraph" w:styleId="NoSpacing">
    <w:name w:val="No Spacing"/>
    <w:basedOn w:val="Normal"/>
    <w:uiPriority w:val="1"/>
    <w:qFormat/>
    <w:rsid w:val="005871BE"/>
    <w:rPr>
      <w:rFonts w:ascii="Times New Roman" w:eastAsia="Calibri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5C50A3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87203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7203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96863519990@zoomcrc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itt.zoom.us/u/aeivztqAvQ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itt.zoom.us/j/96863519990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mandellr2@upm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simmons, Stacy</dc:creator>
  <cp:keywords/>
  <dc:description/>
  <cp:lastModifiedBy>Mandell, Renee</cp:lastModifiedBy>
  <cp:revision>12</cp:revision>
  <cp:lastPrinted>2020-05-16T19:19:00Z</cp:lastPrinted>
  <dcterms:created xsi:type="dcterms:W3CDTF">2021-02-22T17:31:00Z</dcterms:created>
  <dcterms:modified xsi:type="dcterms:W3CDTF">2021-03-04T14:21:00Z</dcterms:modified>
</cp:coreProperties>
</file>